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8A604" w14:textId="77777777" w:rsidR="00130067" w:rsidRDefault="002458B9">
      <w:pPr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UNIVERSITI TUNKU ABDUL RAHMAN</w:t>
      </w:r>
    </w:p>
    <w:p w14:paraId="4525D9B8" w14:textId="77777777" w:rsidR="00130067" w:rsidRDefault="002458B9">
      <w:pPr>
        <w:jc w:val="center"/>
        <w:rPr>
          <w:rFonts w:ascii="Times New Roman" w:hAnsi="Times New Roman"/>
          <w:b/>
          <w:sz w:val="24"/>
          <w:szCs w:val="24"/>
          <w:u w:val="single"/>
          <w:lang w:val="en-US"/>
        </w:rPr>
      </w:pPr>
      <w:r>
        <w:rPr>
          <w:rFonts w:ascii="Times New Roman" w:hAnsi="Times New Roman" w:hint="eastAsia"/>
          <w:b/>
          <w:sz w:val="24"/>
          <w:szCs w:val="24"/>
          <w:u w:val="single"/>
          <w:lang w:val="en-US"/>
        </w:rPr>
        <w:t>UECS</w:t>
      </w:r>
      <w:r>
        <w:rPr>
          <w:rFonts w:ascii="Times New Roman" w:hAnsi="Times New Roman"/>
          <w:b/>
          <w:sz w:val="24"/>
          <w:szCs w:val="24"/>
          <w:u w:val="single"/>
          <w:lang w:val="en-US"/>
        </w:rPr>
        <w:t xml:space="preserve">2094/UECS2194 WEB APPLICATION DEVELOPMENT </w:t>
      </w:r>
    </w:p>
    <w:p w14:paraId="581E41C2" w14:textId="77777777" w:rsidR="00130067" w:rsidRDefault="002458B9">
      <w:pPr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ONLINE </w:t>
      </w:r>
      <w:r>
        <w:rPr>
          <w:rFonts w:ascii="Times New Roman" w:hAnsi="Times New Roman"/>
          <w:sz w:val="24"/>
          <w:szCs w:val="24"/>
          <w:lang w:val="en-US"/>
        </w:rPr>
        <w:t xml:space="preserve">PRACTICAL TEST </w:t>
      </w:r>
    </w:p>
    <w:p w14:paraId="1BCD881F" w14:textId="77777777" w:rsidR="00130067" w:rsidRDefault="002458B9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Date: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15/4/2020</w:t>
      </w:r>
      <w:r>
        <w:rPr>
          <w:rFonts w:ascii="Times New Roman" w:hAnsi="Times New Roman"/>
          <w:b/>
          <w:bCs/>
          <w:sz w:val="24"/>
          <w:szCs w:val="24"/>
        </w:rPr>
        <w:t xml:space="preserve"> (Start at 8am)</w:t>
      </w:r>
    </w:p>
    <w:p w14:paraId="36EBBC2B" w14:textId="77777777" w:rsidR="00130067" w:rsidRDefault="002458B9">
      <w:pPr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Duration: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9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 xml:space="preserve"> hours </w:t>
      </w:r>
      <w:r>
        <w:rPr>
          <w:rFonts w:ascii="Times New Roman" w:hAnsi="Times New Roman"/>
          <w:b/>
          <w:bCs/>
          <w:sz w:val="24"/>
          <w:szCs w:val="24"/>
          <w:lang w:val="en-US"/>
        </w:rPr>
        <w:t>(8am - 5pm)</w:t>
      </w:r>
    </w:p>
    <w:p w14:paraId="0C9E8C39" w14:textId="77777777" w:rsidR="00130067" w:rsidRDefault="002458B9">
      <w:pPr>
        <w:jc w:val="center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This </w:t>
      </w:r>
      <w:r>
        <w:rPr>
          <w:rFonts w:ascii="Times New Roman" w:hAnsi="Times New Roman"/>
          <w:sz w:val="24"/>
          <w:szCs w:val="24"/>
        </w:rPr>
        <w:t xml:space="preserve">final </w:t>
      </w:r>
      <w:r>
        <w:rPr>
          <w:rFonts w:ascii="Times New Roman" w:hAnsi="Times New Roman"/>
          <w:sz w:val="24"/>
          <w:szCs w:val="24"/>
          <w:lang w:val="en-US"/>
        </w:rPr>
        <w:t xml:space="preserve">assessment contributes 20% to the overall marks </w:t>
      </w:r>
      <w:r>
        <w:rPr>
          <w:rFonts w:ascii="Times New Roman" w:hAnsi="Times New Roman"/>
          <w:sz w:val="24"/>
          <w:szCs w:val="24"/>
        </w:rPr>
        <w:t xml:space="preserve">of </w:t>
      </w:r>
      <w:r>
        <w:rPr>
          <w:rFonts w:ascii="Times New Roman" w:hAnsi="Times New Roman"/>
          <w:sz w:val="24"/>
          <w:szCs w:val="24"/>
          <w:lang w:val="en-US"/>
        </w:rPr>
        <w:t>this course.</w:t>
      </w:r>
    </w:p>
    <w:p w14:paraId="39762EF0" w14:textId="23DC366E" w:rsidR="00130067" w:rsidRDefault="002458B9">
      <w:pPr>
        <w:jc w:val="both"/>
        <w:rPr>
          <w:rFonts w:ascii="Arial" w:hAnsi="Arial" w:cs="Arial"/>
          <w:b/>
          <w:sz w:val="32"/>
          <w:szCs w:val="32"/>
        </w:rPr>
      </w:pPr>
      <w:r>
        <w:rPr>
          <w:rFonts w:ascii="Times New Roman" w:hAnsi="Times New Roman"/>
          <w:b/>
          <w:sz w:val="24"/>
          <w:szCs w:val="24"/>
        </w:rPr>
        <w:t xml:space="preserve">NAME:       </w:t>
      </w:r>
      <w:r w:rsidR="006E7DA3">
        <w:rPr>
          <w:rFonts w:ascii="Times New Roman" w:hAnsi="Times New Roman"/>
          <w:b/>
          <w:sz w:val="24"/>
          <w:szCs w:val="24"/>
        </w:rPr>
        <w:t>TAN YING YAO</w:t>
      </w:r>
      <w:r w:rsidR="006E7DA3">
        <w:rPr>
          <w:rFonts w:ascii="Times New Roman" w:hAnsi="Times New Roman"/>
          <w:b/>
          <w:sz w:val="24"/>
          <w:szCs w:val="24"/>
        </w:rPr>
        <w:tab/>
      </w:r>
      <w:r w:rsidR="006E7DA3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PROGRAMME: </w:t>
      </w:r>
      <w:r>
        <w:rPr>
          <w:rFonts w:ascii="Times New Roman" w:hAnsi="Times New Roman"/>
          <w:sz w:val="24"/>
          <w:szCs w:val="24"/>
        </w:rPr>
        <w:t xml:space="preserve">    </w:t>
      </w:r>
      <w:r>
        <w:rPr>
          <w:rFonts w:ascii="Arial" w:hAnsi="Arial" w:cs="Arial"/>
          <w:b/>
          <w:sz w:val="32"/>
          <w:szCs w:val="32"/>
        </w:rPr>
        <w:t>SE</w:t>
      </w:r>
    </w:p>
    <w:p w14:paraId="05F38AED" w14:textId="07B3CF9C" w:rsidR="00130067" w:rsidRDefault="002458B9">
      <w:pPr>
        <w:jc w:val="both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lang w:val="en-US"/>
        </w:rPr>
        <w:t>ID</w:t>
      </w:r>
      <w:r>
        <w:rPr>
          <w:rFonts w:ascii="Times New Roman" w:hAnsi="Times New Roman"/>
          <w:b/>
          <w:sz w:val="24"/>
          <w:szCs w:val="24"/>
        </w:rPr>
        <w:t xml:space="preserve">:  </w:t>
      </w:r>
      <w:r>
        <w:rPr>
          <w:rFonts w:ascii="Times New Roman" w:hAnsi="Times New Roman"/>
          <w:b/>
          <w:sz w:val="24"/>
          <w:szCs w:val="24"/>
        </w:rPr>
        <w:tab/>
        <w:t xml:space="preserve">         </w:t>
      </w:r>
      <w:r w:rsidR="006E7DA3">
        <w:rPr>
          <w:rFonts w:ascii="Times New Roman" w:hAnsi="Times New Roman"/>
          <w:b/>
          <w:sz w:val="24"/>
          <w:szCs w:val="24"/>
        </w:rPr>
        <w:t>1703648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6B25627D" w14:textId="77777777" w:rsidR="00130067" w:rsidRDefault="002458B9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ARKS AWARD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4"/>
        <w:gridCol w:w="2551"/>
        <w:gridCol w:w="3231"/>
      </w:tblGrid>
      <w:tr w:rsidR="00130067" w14:paraId="67C71B82" w14:textId="77777777">
        <w:tc>
          <w:tcPr>
            <w:tcW w:w="3794" w:type="dxa"/>
          </w:tcPr>
          <w:p w14:paraId="14403EB0" w14:textId="77777777" w:rsidR="00130067" w:rsidRDefault="002458B9">
            <w:pPr>
              <w:spacing w:after="0" w:line="240" w:lineRule="auto"/>
              <w:jc w:val="center"/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2551" w:type="dxa"/>
          </w:tcPr>
          <w:p w14:paraId="7FB1A15A" w14:textId="77777777" w:rsidR="00130067" w:rsidRDefault="002458B9">
            <w:pPr>
              <w:spacing w:after="0" w:line="240" w:lineRule="auto"/>
              <w:jc w:val="center"/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  <w:t>Marks Allotted</w:t>
            </w:r>
          </w:p>
        </w:tc>
        <w:tc>
          <w:tcPr>
            <w:tcW w:w="3231" w:type="dxa"/>
          </w:tcPr>
          <w:p w14:paraId="5C87FB78" w14:textId="77777777" w:rsidR="00130067" w:rsidRDefault="002458B9">
            <w:pPr>
              <w:spacing w:after="0" w:line="240" w:lineRule="auto"/>
              <w:jc w:val="center"/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  <w:t>Marks Awarded</w:t>
            </w:r>
          </w:p>
        </w:tc>
      </w:tr>
      <w:tr w:rsidR="00130067" w14:paraId="137AB3F9" w14:textId="77777777">
        <w:tc>
          <w:tcPr>
            <w:tcW w:w="3794" w:type="dxa"/>
          </w:tcPr>
          <w:p w14:paraId="5C77402A" w14:textId="77777777" w:rsidR="00130067" w:rsidRDefault="002458B9">
            <w:pPr>
              <w:numPr>
                <w:ilvl w:val="0"/>
                <w:numId w:val="1"/>
              </w:numPr>
              <w:spacing w:after="0" w:line="240" w:lineRule="auto"/>
              <w:jc w:val="center"/>
              <w:rPr>
                <w:rFonts w:ascii="Times New Roman" w:hAnsi="Times New Roman" w:cstheme="minorBidi"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Cs/>
                <w:sz w:val="24"/>
                <w:szCs w:val="24"/>
              </w:rPr>
              <w:t>(i)</w:t>
            </w:r>
          </w:p>
        </w:tc>
        <w:tc>
          <w:tcPr>
            <w:tcW w:w="2551" w:type="dxa"/>
          </w:tcPr>
          <w:p w14:paraId="65E56159" w14:textId="77777777" w:rsidR="00130067" w:rsidRDefault="002458B9">
            <w:pPr>
              <w:spacing w:after="0" w:line="240" w:lineRule="auto"/>
              <w:jc w:val="center"/>
              <w:rPr>
                <w:rFonts w:ascii="Times New Roman" w:hAnsi="Times New Roman" w:cstheme="minorBidi"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Cs/>
                <w:sz w:val="24"/>
                <w:szCs w:val="24"/>
              </w:rPr>
              <w:t>5</w:t>
            </w:r>
          </w:p>
        </w:tc>
        <w:tc>
          <w:tcPr>
            <w:tcW w:w="3231" w:type="dxa"/>
          </w:tcPr>
          <w:p w14:paraId="2BD48839" w14:textId="77777777" w:rsidR="00130067" w:rsidRDefault="00130067">
            <w:pPr>
              <w:spacing w:after="0" w:line="240" w:lineRule="auto"/>
              <w:jc w:val="center"/>
              <w:rPr>
                <w:rFonts w:ascii="Times New Roman" w:hAnsi="Times New Roman" w:cstheme="minorBidi"/>
                <w:bCs/>
                <w:sz w:val="24"/>
                <w:szCs w:val="24"/>
              </w:rPr>
            </w:pPr>
          </w:p>
        </w:tc>
      </w:tr>
      <w:tr w:rsidR="00130067" w14:paraId="694DAFF6" w14:textId="77777777">
        <w:tc>
          <w:tcPr>
            <w:tcW w:w="3794" w:type="dxa"/>
          </w:tcPr>
          <w:p w14:paraId="655712F3" w14:textId="77777777" w:rsidR="00130067" w:rsidRDefault="002458B9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="Times New Roman" w:hAnsi="Times New Roman" w:cstheme="minorBidi"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Cs/>
                <w:sz w:val="24"/>
                <w:szCs w:val="24"/>
              </w:rPr>
              <w:t>(ii)</w:t>
            </w:r>
          </w:p>
        </w:tc>
        <w:tc>
          <w:tcPr>
            <w:tcW w:w="2551" w:type="dxa"/>
          </w:tcPr>
          <w:p w14:paraId="587ED6A8" w14:textId="77777777" w:rsidR="00130067" w:rsidRDefault="002458B9">
            <w:pPr>
              <w:spacing w:after="0" w:line="240" w:lineRule="auto"/>
              <w:jc w:val="center"/>
              <w:rPr>
                <w:rFonts w:ascii="Times New Roman" w:hAnsi="Times New Roman" w:cstheme="minorBidi"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Cs/>
                <w:sz w:val="24"/>
                <w:szCs w:val="24"/>
              </w:rPr>
              <w:t>5</w:t>
            </w:r>
          </w:p>
        </w:tc>
        <w:tc>
          <w:tcPr>
            <w:tcW w:w="3231" w:type="dxa"/>
          </w:tcPr>
          <w:p w14:paraId="14FDD7D5" w14:textId="77777777" w:rsidR="00130067" w:rsidRDefault="00130067">
            <w:pPr>
              <w:spacing w:after="0" w:line="240" w:lineRule="auto"/>
              <w:jc w:val="center"/>
              <w:rPr>
                <w:rFonts w:ascii="Times New Roman" w:hAnsi="Times New Roman" w:cstheme="minorBidi"/>
                <w:bCs/>
                <w:sz w:val="24"/>
                <w:szCs w:val="24"/>
              </w:rPr>
            </w:pPr>
          </w:p>
        </w:tc>
      </w:tr>
      <w:tr w:rsidR="00130067" w14:paraId="24811AC9" w14:textId="77777777">
        <w:tc>
          <w:tcPr>
            <w:tcW w:w="3794" w:type="dxa"/>
          </w:tcPr>
          <w:p w14:paraId="6464694D" w14:textId="77777777" w:rsidR="00130067" w:rsidRDefault="002458B9">
            <w:pPr>
              <w:spacing w:after="0" w:line="240" w:lineRule="auto"/>
              <w:jc w:val="center"/>
              <w:rPr>
                <w:rFonts w:ascii="Times New Roman" w:hAnsi="Times New Roman" w:cstheme="minorBidi"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Cs/>
                <w:sz w:val="24"/>
                <w:szCs w:val="24"/>
              </w:rPr>
              <w:t xml:space="preserve">2. (i) </w:t>
            </w:r>
          </w:p>
        </w:tc>
        <w:tc>
          <w:tcPr>
            <w:tcW w:w="2551" w:type="dxa"/>
          </w:tcPr>
          <w:p w14:paraId="7B288F41" w14:textId="77777777" w:rsidR="00130067" w:rsidRDefault="002458B9">
            <w:pPr>
              <w:spacing w:after="0" w:line="240" w:lineRule="auto"/>
              <w:jc w:val="center"/>
              <w:rPr>
                <w:rFonts w:ascii="Times New Roman" w:hAnsi="Times New Roman" w:cstheme="minorBidi"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Cs/>
                <w:sz w:val="24"/>
                <w:szCs w:val="24"/>
              </w:rPr>
              <w:t>5</w:t>
            </w:r>
          </w:p>
        </w:tc>
        <w:tc>
          <w:tcPr>
            <w:tcW w:w="3231" w:type="dxa"/>
          </w:tcPr>
          <w:p w14:paraId="5E0C9A1C" w14:textId="77777777" w:rsidR="00130067" w:rsidRDefault="00130067">
            <w:pPr>
              <w:spacing w:after="0" w:line="240" w:lineRule="auto"/>
              <w:jc w:val="center"/>
              <w:rPr>
                <w:rFonts w:ascii="Times New Roman" w:hAnsi="Times New Roman" w:cstheme="minorBidi"/>
                <w:bCs/>
                <w:sz w:val="24"/>
                <w:szCs w:val="24"/>
              </w:rPr>
            </w:pPr>
          </w:p>
        </w:tc>
      </w:tr>
      <w:tr w:rsidR="00130067" w14:paraId="4EF9F1D7" w14:textId="77777777">
        <w:tc>
          <w:tcPr>
            <w:tcW w:w="3794" w:type="dxa"/>
          </w:tcPr>
          <w:p w14:paraId="07ED591B" w14:textId="77777777" w:rsidR="00130067" w:rsidRDefault="002458B9">
            <w:pPr>
              <w:numPr>
                <w:ilvl w:val="0"/>
                <w:numId w:val="2"/>
              </w:numPr>
              <w:spacing w:after="0" w:line="240" w:lineRule="auto"/>
              <w:jc w:val="center"/>
              <w:rPr>
                <w:rFonts w:ascii="Times New Roman" w:hAnsi="Times New Roman" w:cstheme="minorBidi"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Cs/>
                <w:sz w:val="24"/>
                <w:szCs w:val="24"/>
              </w:rPr>
              <w:t>(ii)</w:t>
            </w:r>
          </w:p>
        </w:tc>
        <w:tc>
          <w:tcPr>
            <w:tcW w:w="2551" w:type="dxa"/>
          </w:tcPr>
          <w:p w14:paraId="37800A3F" w14:textId="77777777" w:rsidR="00130067" w:rsidRDefault="002458B9">
            <w:pPr>
              <w:spacing w:after="0" w:line="240" w:lineRule="auto"/>
              <w:jc w:val="center"/>
              <w:rPr>
                <w:rFonts w:ascii="Times New Roman" w:hAnsi="Times New Roman" w:cstheme="minorBidi"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Cs/>
                <w:sz w:val="24"/>
                <w:szCs w:val="24"/>
              </w:rPr>
              <w:t>5</w:t>
            </w:r>
          </w:p>
        </w:tc>
        <w:tc>
          <w:tcPr>
            <w:tcW w:w="3231" w:type="dxa"/>
          </w:tcPr>
          <w:p w14:paraId="4615D785" w14:textId="77777777" w:rsidR="00130067" w:rsidRDefault="00130067">
            <w:pPr>
              <w:spacing w:after="0" w:line="240" w:lineRule="auto"/>
              <w:jc w:val="center"/>
              <w:rPr>
                <w:rFonts w:ascii="Times New Roman" w:hAnsi="Times New Roman" w:cstheme="minorBidi"/>
                <w:bCs/>
                <w:sz w:val="24"/>
                <w:szCs w:val="24"/>
              </w:rPr>
            </w:pPr>
          </w:p>
        </w:tc>
      </w:tr>
      <w:tr w:rsidR="00130067" w14:paraId="0A75D594" w14:textId="77777777">
        <w:tc>
          <w:tcPr>
            <w:tcW w:w="3794" w:type="dxa"/>
          </w:tcPr>
          <w:p w14:paraId="65BFADDA" w14:textId="77777777" w:rsidR="00130067" w:rsidRDefault="00130067">
            <w:pPr>
              <w:spacing w:after="0" w:line="240" w:lineRule="auto"/>
              <w:jc w:val="center"/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</w:pPr>
          </w:p>
          <w:p w14:paraId="057D81DB" w14:textId="77777777" w:rsidR="00130067" w:rsidRDefault="002458B9">
            <w:pPr>
              <w:spacing w:after="0" w:line="240" w:lineRule="auto"/>
              <w:jc w:val="center"/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2551" w:type="dxa"/>
          </w:tcPr>
          <w:p w14:paraId="3AEB5320" w14:textId="77777777" w:rsidR="00130067" w:rsidRDefault="00130067">
            <w:pPr>
              <w:spacing w:after="0" w:line="240" w:lineRule="auto"/>
              <w:jc w:val="center"/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</w:pPr>
          </w:p>
          <w:p w14:paraId="70E0BEAD" w14:textId="77777777" w:rsidR="00130067" w:rsidRDefault="002458B9">
            <w:pPr>
              <w:spacing w:after="0" w:line="240" w:lineRule="auto"/>
              <w:jc w:val="center"/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3231" w:type="dxa"/>
          </w:tcPr>
          <w:p w14:paraId="78FFDAB2" w14:textId="77777777" w:rsidR="00130067" w:rsidRDefault="002458B9">
            <w:pPr>
              <w:spacing w:after="0" w:line="240" w:lineRule="auto"/>
              <w:jc w:val="center"/>
              <w:rPr>
                <w:rFonts w:ascii="Times New Roman" w:hAnsi="Times New Roman" w:cstheme="minorBidi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theme="minorBidi"/>
                <w:b/>
                <w:bCs/>
                <w:sz w:val="36"/>
                <w:szCs w:val="36"/>
              </w:rPr>
              <w:t>/20</w:t>
            </w:r>
          </w:p>
        </w:tc>
      </w:tr>
    </w:tbl>
    <w:p w14:paraId="658F4C6E" w14:textId="77777777" w:rsidR="00130067" w:rsidRDefault="00130067">
      <w:pPr>
        <w:pStyle w:val="ListParagraph"/>
        <w:ind w:left="0" w:right="12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574049B" w14:textId="77777777" w:rsidR="00130067" w:rsidRDefault="002458B9">
      <w:pPr>
        <w:pStyle w:val="ListParagraph"/>
        <w:ind w:left="0" w:right="12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DECLARATION</w:t>
      </w:r>
    </w:p>
    <w:p w14:paraId="0EE196B0" w14:textId="77777777" w:rsidR="00130067" w:rsidRDefault="00130067">
      <w:pPr>
        <w:pStyle w:val="ListParagraph"/>
        <w:ind w:left="0" w:right="120"/>
        <w:jc w:val="both"/>
        <w:rPr>
          <w:rFonts w:ascii="Times New Roman" w:hAnsi="Times New Roman"/>
          <w:sz w:val="24"/>
          <w:szCs w:val="24"/>
        </w:rPr>
      </w:pPr>
    </w:p>
    <w:p w14:paraId="7F5E9262" w14:textId="77777777" w:rsidR="00130067" w:rsidRDefault="002458B9">
      <w:pPr>
        <w:pStyle w:val="ListParagraph"/>
        <w:ind w:left="0" w:right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ar Sir/Madam,</w:t>
      </w:r>
    </w:p>
    <w:p w14:paraId="6A22BF7F" w14:textId="77777777" w:rsidR="00130067" w:rsidRDefault="00130067">
      <w:pPr>
        <w:pStyle w:val="ListParagraph"/>
        <w:ind w:left="0" w:right="120"/>
        <w:jc w:val="both"/>
        <w:rPr>
          <w:rFonts w:ascii="Times New Roman" w:hAnsi="Times New Roman"/>
          <w:sz w:val="24"/>
          <w:szCs w:val="24"/>
        </w:rPr>
      </w:pPr>
    </w:p>
    <w:p w14:paraId="52195BC1" w14:textId="77777777" w:rsidR="00130067" w:rsidRDefault="00130067">
      <w:pPr>
        <w:pStyle w:val="ListParagraph"/>
        <w:ind w:left="0" w:right="120"/>
        <w:jc w:val="both"/>
        <w:rPr>
          <w:rFonts w:ascii="Times New Roman" w:hAnsi="Times New Roman"/>
          <w:sz w:val="24"/>
          <w:szCs w:val="24"/>
        </w:rPr>
      </w:pPr>
    </w:p>
    <w:p w14:paraId="31E1D52E" w14:textId="70B08DFE" w:rsidR="00130067" w:rsidRDefault="002458B9">
      <w:pPr>
        <w:pStyle w:val="ListParagraph"/>
        <w:ind w:left="0" w:right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, </w:t>
      </w:r>
      <w:r w:rsidR="006E7DA3">
        <w:rPr>
          <w:rFonts w:ascii="Times New Roman" w:hAnsi="Times New Roman"/>
          <w:b/>
          <w:sz w:val="24"/>
          <w:szCs w:val="24"/>
        </w:rPr>
        <w:t>TAN YING YAO</w:t>
      </w:r>
      <w:r w:rsidR="006E7DA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(ID: </w:t>
      </w:r>
      <w:r w:rsidR="006E7DA3">
        <w:rPr>
          <w:rFonts w:ascii="Times New Roman" w:hAnsi="Times New Roman"/>
          <w:b/>
          <w:sz w:val="24"/>
          <w:szCs w:val="24"/>
        </w:rPr>
        <w:t>1703648</w:t>
      </w:r>
      <w:r>
        <w:rPr>
          <w:rFonts w:ascii="Times New Roman" w:hAnsi="Times New Roman"/>
          <w:sz w:val="24"/>
          <w:szCs w:val="24"/>
        </w:rPr>
        <w:t xml:space="preserve"> ) who is undertaking this practical test declare that I have carried out this online practical test without any direct / indirect assistance from any other person. All the work can be attributed to my own effort.</w:t>
      </w:r>
    </w:p>
    <w:p w14:paraId="3FBC05ED" w14:textId="77777777" w:rsidR="00130067" w:rsidRDefault="00130067">
      <w:pPr>
        <w:pStyle w:val="ListParagraph"/>
        <w:ind w:left="0" w:right="120"/>
        <w:jc w:val="both"/>
        <w:rPr>
          <w:rFonts w:ascii="Times New Roman" w:hAnsi="Times New Roman"/>
          <w:sz w:val="24"/>
          <w:szCs w:val="24"/>
        </w:rPr>
      </w:pPr>
    </w:p>
    <w:p w14:paraId="2B3C2220" w14:textId="77777777" w:rsidR="00130067" w:rsidRDefault="00130067">
      <w:pPr>
        <w:pStyle w:val="ListParagraph"/>
        <w:ind w:left="0" w:right="120"/>
        <w:jc w:val="both"/>
        <w:rPr>
          <w:rFonts w:ascii="Times New Roman" w:hAnsi="Times New Roman"/>
          <w:sz w:val="24"/>
          <w:szCs w:val="24"/>
        </w:rPr>
      </w:pPr>
    </w:p>
    <w:p w14:paraId="3CF5F4F9" w14:textId="77777777" w:rsidR="00130067" w:rsidRDefault="00130067">
      <w:pPr>
        <w:pStyle w:val="ListParagraph"/>
        <w:ind w:left="0" w:right="120"/>
        <w:jc w:val="both"/>
        <w:rPr>
          <w:rFonts w:ascii="Times New Roman" w:hAnsi="Times New Roman"/>
          <w:sz w:val="24"/>
          <w:szCs w:val="24"/>
        </w:rPr>
      </w:pPr>
    </w:p>
    <w:p w14:paraId="42C3DC02" w14:textId="77777777" w:rsidR="00130067" w:rsidRDefault="002458B9">
      <w:pPr>
        <w:pStyle w:val="ListParagraph"/>
        <w:ind w:left="0" w:right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ours sincerely,</w:t>
      </w:r>
    </w:p>
    <w:p w14:paraId="6EDC139D" w14:textId="77777777" w:rsidR="00130067" w:rsidRDefault="00130067">
      <w:pPr>
        <w:pStyle w:val="ListParagraph"/>
        <w:ind w:left="0" w:right="120"/>
        <w:jc w:val="both"/>
        <w:rPr>
          <w:rFonts w:ascii="Times New Roman" w:hAnsi="Times New Roman"/>
          <w:sz w:val="24"/>
          <w:szCs w:val="24"/>
        </w:rPr>
      </w:pPr>
    </w:p>
    <w:p w14:paraId="72BB2139" w14:textId="0FF670C3" w:rsidR="00156720" w:rsidRPr="00156720" w:rsidRDefault="00156720">
      <w:pPr>
        <w:pStyle w:val="ListParagraph"/>
        <w:ind w:left="0" w:right="120"/>
        <w:jc w:val="both"/>
        <w:rPr>
          <w:rFonts w:ascii="Brush Script MT" w:hAnsi="Brush Script MT"/>
          <w:b/>
          <w:sz w:val="28"/>
          <w:szCs w:val="28"/>
        </w:rPr>
      </w:pPr>
      <w:r w:rsidRPr="00156720">
        <w:rPr>
          <w:rFonts w:ascii="Brush Script MT" w:hAnsi="Brush Script MT"/>
          <w:b/>
          <w:sz w:val="28"/>
          <w:szCs w:val="28"/>
        </w:rPr>
        <w:t>TAN YING YAO</w:t>
      </w:r>
    </w:p>
    <w:p w14:paraId="36AA4346" w14:textId="16F47CCC" w:rsidR="00130067" w:rsidRDefault="002458B9">
      <w:pPr>
        <w:pStyle w:val="ListParagraph"/>
        <w:ind w:left="0" w:right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e:</w:t>
      </w:r>
      <w:r w:rsidR="006E7DA3">
        <w:rPr>
          <w:rFonts w:ascii="Times New Roman" w:hAnsi="Times New Roman"/>
          <w:sz w:val="24"/>
          <w:szCs w:val="24"/>
        </w:rPr>
        <w:t xml:space="preserve"> </w:t>
      </w:r>
      <w:r w:rsidR="006E7DA3">
        <w:rPr>
          <w:rFonts w:ascii="Times New Roman" w:hAnsi="Times New Roman"/>
          <w:b/>
          <w:sz w:val="24"/>
          <w:szCs w:val="24"/>
        </w:rPr>
        <w:t>TAN YING YAO</w:t>
      </w:r>
    </w:p>
    <w:p w14:paraId="3CE3953E" w14:textId="5E92AE92" w:rsidR="00130067" w:rsidRDefault="002458B9">
      <w:pPr>
        <w:pStyle w:val="ListParagraph"/>
        <w:ind w:left="0" w:right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D: </w:t>
      </w:r>
      <w:r w:rsidR="006E7DA3">
        <w:rPr>
          <w:rFonts w:ascii="Times New Roman" w:hAnsi="Times New Roman"/>
          <w:b/>
          <w:sz w:val="24"/>
          <w:szCs w:val="24"/>
        </w:rPr>
        <w:t>1703648</w:t>
      </w:r>
    </w:p>
    <w:sectPr w:rsidR="0013006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F31D61" w14:textId="77777777" w:rsidR="002458B9" w:rsidRDefault="002458B9">
      <w:pPr>
        <w:spacing w:after="0" w:line="240" w:lineRule="auto"/>
      </w:pPr>
      <w:r>
        <w:separator/>
      </w:r>
    </w:p>
  </w:endnote>
  <w:endnote w:type="continuationSeparator" w:id="0">
    <w:p w14:paraId="474FDDCE" w14:textId="77777777" w:rsidR="002458B9" w:rsidRDefault="00245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65285C" w14:textId="77777777" w:rsidR="00130067" w:rsidRDefault="002458B9">
    <w:pPr>
      <w:pStyle w:val="Footer"/>
      <w:jc w:val="both"/>
      <w:rPr>
        <w:rFonts w:ascii="Times New Roman" w:hAnsi="Times New Roman"/>
        <w:sz w:val="24"/>
        <w:szCs w:val="24"/>
      </w:rPr>
    </w:pPr>
    <w:r>
      <w:rPr>
        <w:sz w:val="24"/>
      </w:rPr>
      <w:pict w14:anchorId="62B76F14">
        <v:shapetype id="_x0000_t202" coordsize="21600,21600" o:spt="202" path="m,l,21600r21600,l21600,xe">
          <v:stroke joinstyle="miter"/>
          <v:path gradientshapeok="t" o:connecttype="rect"/>
        </v:shapetype>
        <v:shape id="_x0000_s3073" type="#_x0000_t202" style="position:absolute;left:0;text-align:left;margin-left:0;margin-top:0;width:2in;height:2in;z-index:251658240;mso-wrap-style:none;mso-position-horizontal:center;mso-position-horizontal-relative:margin;mso-width-relative:page;mso-height-relative:page" filled="f" stroked="f">
          <v:textbox style="mso-fit-shape-to-text:t" inset="0,0,0,0">
            <w:txbxContent>
              <w:sdt>
                <w:sdtPr>
                  <w:id w:val="63702562"/>
                </w:sdtPr>
                <w:sdtEndPr>
                  <w:rPr>
                    <w:rFonts w:ascii="Times New Roman" w:hAnsi="Times New Roman"/>
                    <w:sz w:val="24"/>
                    <w:szCs w:val="24"/>
                  </w:rPr>
                </w:sdtEndPr>
                <w:sdtContent>
                  <w:p w14:paraId="322D32B3" w14:textId="77777777" w:rsidR="00130067" w:rsidRDefault="002458B9">
                    <w:pPr>
                      <w:pStyle w:val="Footer"/>
                      <w:jc w:val="center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sdtContent>
              </w:sdt>
              <w:p w14:paraId="0AFECE1A" w14:textId="77777777" w:rsidR="00130067" w:rsidRDefault="00130067">
                <w:pPr>
                  <w:rPr>
                    <w:rFonts w:ascii="Times New Roman" w:hAnsi="Times New Roman"/>
                    <w:sz w:val="24"/>
                    <w:szCs w:val="24"/>
                  </w:rPr>
                </w:pPr>
              </w:p>
            </w:txbxContent>
          </v:textbox>
          <w10:wrap anchorx="margin"/>
        </v:shape>
      </w:pict>
    </w:r>
  </w:p>
  <w:p w14:paraId="08CA14C9" w14:textId="77777777" w:rsidR="00130067" w:rsidRDefault="001300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19B053" w14:textId="77777777" w:rsidR="002458B9" w:rsidRDefault="002458B9">
      <w:pPr>
        <w:spacing w:after="0" w:line="240" w:lineRule="auto"/>
      </w:pPr>
      <w:r>
        <w:separator/>
      </w:r>
    </w:p>
  </w:footnote>
  <w:footnote w:type="continuationSeparator" w:id="0">
    <w:p w14:paraId="5F898699" w14:textId="77777777" w:rsidR="002458B9" w:rsidRDefault="002458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E4ADA4" w14:textId="77777777" w:rsidR="00130067" w:rsidRDefault="00130067">
    <w:pPr>
      <w:pStyle w:val="Header"/>
      <w:jc w:val="right"/>
      <w:rPr>
        <w:b/>
        <w:sz w:val="72"/>
        <w:szCs w:val="7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A471C0"/>
    <w:multiLevelType w:val="singleLevel"/>
    <w:tmpl w:val="60A471C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7B635119"/>
    <w:multiLevelType w:val="singleLevel"/>
    <w:tmpl w:val="7B635119"/>
    <w:lvl w:ilvl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3074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bU0MjI3tDQ2NjNS0lEKTi0uzszPAykwqwUA9czVqSwAAAA="/>
  </w:docVars>
  <w:rsids>
    <w:rsidRoot w:val="00390F4B"/>
    <w:rsid w:val="00010677"/>
    <w:rsid w:val="000112CC"/>
    <w:rsid w:val="00022A2B"/>
    <w:rsid w:val="00023592"/>
    <w:rsid w:val="000343AA"/>
    <w:rsid w:val="00060955"/>
    <w:rsid w:val="00064E6A"/>
    <w:rsid w:val="00076053"/>
    <w:rsid w:val="00085541"/>
    <w:rsid w:val="00090791"/>
    <w:rsid w:val="00091D56"/>
    <w:rsid w:val="000A01CE"/>
    <w:rsid w:val="000A0FFD"/>
    <w:rsid w:val="000A21BC"/>
    <w:rsid w:val="000B7DC9"/>
    <w:rsid w:val="000D19BF"/>
    <w:rsid w:val="000D5861"/>
    <w:rsid w:val="000E3ED9"/>
    <w:rsid w:val="000E4035"/>
    <w:rsid w:val="000F29D8"/>
    <w:rsid w:val="000F2D95"/>
    <w:rsid w:val="000F47C9"/>
    <w:rsid w:val="00106542"/>
    <w:rsid w:val="00112E84"/>
    <w:rsid w:val="00125A0A"/>
    <w:rsid w:val="00130067"/>
    <w:rsid w:val="00133F66"/>
    <w:rsid w:val="00141426"/>
    <w:rsid w:val="00142B34"/>
    <w:rsid w:val="00144DA9"/>
    <w:rsid w:val="00154767"/>
    <w:rsid w:val="00156430"/>
    <w:rsid w:val="00156720"/>
    <w:rsid w:val="00166C34"/>
    <w:rsid w:val="001706AA"/>
    <w:rsid w:val="00172DCF"/>
    <w:rsid w:val="00180A99"/>
    <w:rsid w:val="00181096"/>
    <w:rsid w:val="001820EF"/>
    <w:rsid w:val="001B3905"/>
    <w:rsid w:val="001B5B8C"/>
    <w:rsid w:val="001B6A1E"/>
    <w:rsid w:val="001D61E1"/>
    <w:rsid w:val="001E7186"/>
    <w:rsid w:val="001F2F94"/>
    <w:rsid w:val="00204623"/>
    <w:rsid w:val="00211BF4"/>
    <w:rsid w:val="00216FA6"/>
    <w:rsid w:val="00224D6F"/>
    <w:rsid w:val="00231C9D"/>
    <w:rsid w:val="00241083"/>
    <w:rsid w:val="002458B9"/>
    <w:rsid w:val="00247D7C"/>
    <w:rsid w:val="00252451"/>
    <w:rsid w:val="00264B65"/>
    <w:rsid w:val="00270455"/>
    <w:rsid w:val="00270637"/>
    <w:rsid w:val="00270F5D"/>
    <w:rsid w:val="002740E2"/>
    <w:rsid w:val="002742FB"/>
    <w:rsid w:val="0027467E"/>
    <w:rsid w:val="002801D3"/>
    <w:rsid w:val="0028640F"/>
    <w:rsid w:val="002875A8"/>
    <w:rsid w:val="002A0730"/>
    <w:rsid w:val="002A23EE"/>
    <w:rsid w:val="002A2F60"/>
    <w:rsid w:val="002B070D"/>
    <w:rsid w:val="002B1BD7"/>
    <w:rsid w:val="002B49F3"/>
    <w:rsid w:val="002D4701"/>
    <w:rsid w:val="002F127C"/>
    <w:rsid w:val="002F1707"/>
    <w:rsid w:val="003079CF"/>
    <w:rsid w:val="003156BD"/>
    <w:rsid w:val="00322B3F"/>
    <w:rsid w:val="003236C4"/>
    <w:rsid w:val="00341443"/>
    <w:rsid w:val="003447A8"/>
    <w:rsid w:val="003476B1"/>
    <w:rsid w:val="0036312B"/>
    <w:rsid w:val="00363615"/>
    <w:rsid w:val="0036762B"/>
    <w:rsid w:val="00372911"/>
    <w:rsid w:val="0037546D"/>
    <w:rsid w:val="00387A90"/>
    <w:rsid w:val="00390F4B"/>
    <w:rsid w:val="00393D67"/>
    <w:rsid w:val="003A0CC1"/>
    <w:rsid w:val="003A24E1"/>
    <w:rsid w:val="003B3A38"/>
    <w:rsid w:val="003C0DF1"/>
    <w:rsid w:val="003D5B35"/>
    <w:rsid w:val="003E2040"/>
    <w:rsid w:val="0040497B"/>
    <w:rsid w:val="00411DA0"/>
    <w:rsid w:val="004178BD"/>
    <w:rsid w:val="00424DD0"/>
    <w:rsid w:val="00424E51"/>
    <w:rsid w:val="00432938"/>
    <w:rsid w:val="0044025A"/>
    <w:rsid w:val="004449D7"/>
    <w:rsid w:val="00446AAF"/>
    <w:rsid w:val="0045480B"/>
    <w:rsid w:val="00476C05"/>
    <w:rsid w:val="00484157"/>
    <w:rsid w:val="00485248"/>
    <w:rsid w:val="00485EF4"/>
    <w:rsid w:val="00491F98"/>
    <w:rsid w:val="004964C5"/>
    <w:rsid w:val="004A2509"/>
    <w:rsid w:val="004A4690"/>
    <w:rsid w:val="004A5014"/>
    <w:rsid w:val="004B24CD"/>
    <w:rsid w:val="004B41C5"/>
    <w:rsid w:val="004C1ED5"/>
    <w:rsid w:val="004D2176"/>
    <w:rsid w:val="004F4E6A"/>
    <w:rsid w:val="004F5154"/>
    <w:rsid w:val="0051424F"/>
    <w:rsid w:val="00523F76"/>
    <w:rsid w:val="00553F07"/>
    <w:rsid w:val="005612B1"/>
    <w:rsid w:val="005708B6"/>
    <w:rsid w:val="005715E2"/>
    <w:rsid w:val="00573F16"/>
    <w:rsid w:val="0057580B"/>
    <w:rsid w:val="0058708A"/>
    <w:rsid w:val="00587F45"/>
    <w:rsid w:val="0059300C"/>
    <w:rsid w:val="00594322"/>
    <w:rsid w:val="005A055D"/>
    <w:rsid w:val="005A08E3"/>
    <w:rsid w:val="005B0052"/>
    <w:rsid w:val="005B23FA"/>
    <w:rsid w:val="005B746F"/>
    <w:rsid w:val="005C46AB"/>
    <w:rsid w:val="005C512B"/>
    <w:rsid w:val="005D2EFC"/>
    <w:rsid w:val="005E2040"/>
    <w:rsid w:val="0062306B"/>
    <w:rsid w:val="00624FF5"/>
    <w:rsid w:val="0062557B"/>
    <w:rsid w:val="00632EE0"/>
    <w:rsid w:val="00660B5D"/>
    <w:rsid w:val="0067207D"/>
    <w:rsid w:val="0067266D"/>
    <w:rsid w:val="00675175"/>
    <w:rsid w:val="0067670D"/>
    <w:rsid w:val="0068065F"/>
    <w:rsid w:val="00690CF2"/>
    <w:rsid w:val="00691265"/>
    <w:rsid w:val="00691904"/>
    <w:rsid w:val="0069199E"/>
    <w:rsid w:val="006A1263"/>
    <w:rsid w:val="006A41A9"/>
    <w:rsid w:val="006B2D30"/>
    <w:rsid w:val="006B40F5"/>
    <w:rsid w:val="006D4555"/>
    <w:rsid w:val="006E0802"/>
    <w:rsid w:val="006E7DA3"/>
    <w:rsid w:val="006F0A07"/>
    <w:rsid w:val="006F1087"/>
    <w:rsid w:val="006F7763"/>
    <w:rsid w:val="0071202F"/>
    <w:rsid w:val="00736277"/>
    <w:rsid w:val="00753841"/>
    <w:rsid w:val="00754CDD"/>
    <w:rsid w:val="007664DE"/>
    <w:rsid w:val="007676A5"/>
    <w:rsid w:val="00771038"/>
    <w:rsid w:val="007747E3"/>
    <w:rsid w:val="00774B61"/>
    <w:rsid w:val="00775B1D"/>
    <w:rsid w:val="00785538"/>
    <w:rsid w:val="00785ECB"/>
    <w:rsid w:val="0078633B"/>
    <w:rsid w:val="007921A0"/>
    <w:rsid w:val="007B502F"/>
    <w:rsid w:val="007C0928"/>
    <w:rsid w:val="007C2913"/>
    <w:rsid w:val="007D4C46"/>
    <w:rsid w:val="007D5B45"/>
    <w:rsid w:val="007E2E49"/>
    <w:rsid w:val="007E47FD"/>
    <w:rsid w:val="007F5468"/>
    <w:rsid w:val="007F6156"/>
    <w:rsid w:val="008044E1"/>
    <w:rsid w:val="00806D15"/>
    <w:rsid w:val="00813E24"/>
    <w:rsid w:val="00833B39"/>
    <w:rsid w:val="00841F60"/>
    <w:rsid w:val="008530B8"/>
    <w:rsid w:val="008A0F76"/>
    <w:rsid w:val="008B046D"/>
    <w:rsid w:val="008B74D8"/>
    <w:rsid w:val="008C3BC2"/>
    <w:rsid w:val="008C49F7"/>
    <w:rsid w:val="008D7F1C"/>
    <w:rsid w:val="008F13DE"/>
    <w:rsid w:val="009015C3"/>
    <w:rsid w:val="00915665"/>
    <w:rsid w:val="00923820"/>
    <w:rsid w:val="0094394C"/>
    <w:rsid w:val="00945428"/>
    <w:rsid w:val="00947AC1"/>
    <w:rsid w:val="00955FF1"/>
    <w:rsid w:val="009566B1"/>
    <w:rsid w:val="00966A53"/>
    <w:rsid w:val="009719CD"/>
    <w:rsid w:val="009A2803"/>
    <w:rsid w:val="009A36C0"/>
    <w:rsid w:val="009A4E20"/>
    <w:rsid w:val="009A6F38"/>
    <w:rsid w:val="009B0822"/>
    <w:rsid w:val="009D44B9"/>
    <w:rsid w:val="009E3A60"/>
    <w:rsid w:val="009F340D"/>
    <w:rsid w:val="009F65B1"/>
    <w:rsid w:val="00A07DF3"/>
    <w:rsid w:val="00A15421"/>
    <w:rsid w:val="00A21035"/>
    <w:rsid w:val="00A275D2"/>
    <w:rsid w:val="00A348F4"/>
    <w:rsid w:val="00A51047"/>
    <w:rsid w:val="00A55E94"/>
    <w:rsid w:val="00A7020D"/>
    <w:rsid w:val="00A82126"/>
    <w:rsid w:val="00A86858"/>
    <w:rsid w:val="00A91251"/>
    <w:rsid w:val="00A97FA6"/>
    <w:rsid w:val="00AB08E1"/>
    <w:rsid w:val="00AB1C86"/>
    <w:rsid w:val="00AB3142"/>
    <w:rsid w:val="00AB420B"/>
    <w:rsid w:val="00AC7072"/>
    <w:rsid w:val="00AD012E"/>
    <w:rsid w:val="00AF2E55"/>
    <w:rsid w:val="00B14FFF"/>
    <w:rsid w:val="00B16E07"/>
    <w:rsid w:val="00B17F25"/>
    <w:rsid w:val="00B233BF"/>
    <w:rsid w:val="00B249A4"/>
    <w:rsid w:val="00B26D60"/>
    <w:rsid w:val="00B33BAF"/>
    <w:rsid w:val="00B45C28"/>
    <w:rsid w:val="00B464F3"/>
    <w:rsid w:val="00B56016"/>
    <w:rsid w:val="00B63BBD"/>
    <w:rsid w:val="00B70F28"/>
    <w:rsid w:val="00B71FE6"/>
    <w:rsid w:val="00B74AA9"/>
    <w:rsid w:val="00B86D4A"/>
    <w:rsid w:val="00B90145"/>
    <w:rsid w:val="00B937E5"/>
    <w:rsid w:val="00B95B9C"/>
    <w:rsid w:val="00BA1679"/>
    <w:rsid w:val="00BB7E2F"/>
    <w:rsid w:val="00BC1C12"/>
    <w:rsid w:val="00BE0091"/>
    <w:rsid w:val="00BE550F"/>
    <w:rsid w:val="00BF75D1"/>
    <w:rsid w:val="00C160C2"/>
    <w:rsid w:val="00C26BDD"/>
    <w:rsid w:val="00C2773F"/>
    <w:rsid w:val="00C432B2"/>
    <w:rsid w:val="00C470EF"/>
    <w:rsid w:val="00C537CC"/>
    <w:rsid w:val="00C5711B"/>
    <w:rsid w:val="00C6494C"/>
    <w:rsid w:val="00C676B7"/>
    <w:rsid w:val="00C84B1C"/>
    <w:rsid w:val="00C865D0"/>
    <w:rsid w:val="00C9262E"/>
    <w:rsid w:val="00C92A07"/>
    <w:rsid w:val="00C95829"/>
    <w:rsid w:val="00CA10B9"/>
    <w:rsid w:val="00CA74F0"/>
    <w:rsid w:val="00CC56A2"/>
    <w:rsid w:val="00CD0A55"/>
    <w:rsid w:val="00CD21BD"/>
    <w:rsid w:val="00CE1952"/>
    <w:rsid w:val="00CE197D"/>
    <w:rsid w:val="00CE3097"/>
    <w:rsid w:val="00CE39F0"/>
    <w:rsid w:val="00CF1598"/>
    <w:rsid w:val="00CF5FC2"/>
    <w:rsid w:val="00D013BD"/>
    <w:rsid w:val="00D06E86"/>
    <w:rsid w:val="00D16CCE"/>
    <w:rsid w:val="00D20728"/>
    <w:rsid w:val="00D2288C"/>
    <w:rsid w:val="00D24937"/>
    <w:rsid w:val="00D24DA0"/>
    <w:rsid w:val="00D400DB"/>
    <w:rsid w:val="00D431EC"/>
    <w:rsid w:val="00D60725"/>
    <w:rsid w:val="00D67B69"/>
    <w:rsid w:val="00D72D59"/>
    <w:rsid w:val="00D74218"/>
    <w:rsid w:val="00D829BD"/>
    <w:rsid w:val="00D86C9E"/>
    <w:rsid w:val="00D90726"/>
    <w:rsid w:val="00D90B83"/>
    <w:rsid w:val="00DB4ED1"/>
    <w:rsid w:val="00DB532D"/>
    <w:rsid w:val="00DC42C3"/>
    <w:rsid w:val="00DC65B4"/>
    <w:rsid w:val="00DF48B4"/>
    <w:rsid w:val="00E01595"/>
    <w:rsid w:val="00E01858"/>
    <w:rsid w:val="00E02E22"/>
    <w:rsid w:val="00E0439B"/>
    <w:rsid w:val="00E059EE"/>
    <w:rsid w:val="00E14281"/>
    <w:rsid w:val="00E16CA7"/>
    <w:rsid w:val="00E174F6"/>
    <w:rsid w:val="00E21A3D"/>
    <w:rsid w:val="00E2430C"/>
    <w:rsid w:val="00E24BB6"/>
    <w:rsid w:val="00E27ECD"/>
    <w:rsid w:val="00E300E7"/>
    <w:rsid w:val="00E32A9C"/>
    <w:rsid w:val="00E3377A"/>
    <w:rsid w:val="00E35AC5"/>
    <w:rsid w:val="00E43537"/>
    <w:rsid w:val="00E438F9"/>
    <w:rsid w:val="00E53702"/>
    <w:rsid w:val="00E6155E"/>
    <w:rsid w:val="00E66805"/>
    <w:rsid w:val="00E71DEE"/>
    <w:rsid w:val="00E753E9"/>
    <w:rsid w:val="00E756F3"/>
    <w:rsid w:val="00E871A4"/>
    <w:rsid w:val="00EA0D04"/>
    <w:rsid w:val="00EA27B5"/>
    <w:rsid w:val="00EA7FD1"/>
    <w:rsid w:val="00EB06DA"/>
    <w:rsid w:val="00EB090C"/>
    <w:rsid w:val="00EB408B"/>
    <w:rsid w:val="00EC105A"/>
    <w:rsid w:val="00EC437D"/>
    <w:rsid w:val="00EC5FE6"/>
    <w:rsid w:val="00ED105C"/>
    <w:rsid w:val="00ED6A5D"/>
    <w:rsid w:val="00EE10BF"/>
    <w:rsid w:val="00EE1F0D"/>
    <w:rsid w:val="00EE408F"/>
    <w:rsid w:val="00EE483E"/>
    <w:rsid w:val="00EE5647"/>
    <w:rsid w:val="00EF68E2"/>
    <w:rsid w:val="00EF72CC"/>
    <w:rsid w:val="00F01BB9"/>
    <w:rsid w:val="00F102AE"/>
    <w:rsid w:val="00F13886"/>
    <w:rsid w:val="00F1585E"/>
    <w:rsid w:val="00F17FB0"/>
    <w:rsid w:val="00F24DB9"/>
    <w:rsid w:val="00F264EC"/>
    <w:rsid w:val="00F2720F"/>
    <w:rsid w:val="00F3219A"/>
    <w:rsid w:val="00F41055"/>
    <w:rsid w:val="00F4694B"/>
    <w:rsid w:val="00F474A0"/>
    <w:rsid w:val="00F51E9A"/>
    <w:rsid w:val="00F52F4C"/>
    <w:rsid w:val="00F569C1"/>
    <w:rsid w:val="00F56C2E"/>
    <w:rsid w:val="00F622BF"/>
    <w:rsid w:val="00F63962"/>
    <w:rsid w:val="00F72389"/>
    <w:rsid w:val="00F73F1A"/>
    <w:rsid w:val="00F81E4B"/>
    <w:rsid w:val="00F82AF3"/>
    <w:rsid w:val="00F85B7C"/>
    <w:rsid w:val="00F867F0"/>
    <w:rsid w:val="00FB2B5D"/>
    <w:rsid w:val="00FB48D8"/>
    <w:rsid w:val="00FC3D59"/>
    <w:rsid w:val="00FC52D0"/>
    <w:rsid w:val="00FC5726"/>
    <w:rsid w:val="00FC795B"/>
    <w:rsid w:val="00FE150F"/>
    <w:rsid w:val="00FE7723"/>
    <w:rsid w:val="00FF7D2F"/>
    <w:rsid w:val="067135E5"/>
    <w:rsid w:val="09AA3CF6"/>
    <w:rsid w:val="14E434BF"/>
    <w:rsid w:val="17651E0C"/>
    <w:rsid w:val="1971068B"/>
    <w:rsid w:val="23307A87"/>
    <w:rsid w:val="2B0635F0"/>
    <w:rsid w:val="2FC77B8D"/>
    <w:rsid w:val="337C781F"/>
    <w:rsid w:val="34916F5C"/>
    <w:rsid w:val="39874E6A"/>
    <w:rsid w:val="3C5A3026"/>
    <w:rsid w:val="426A3F0E"/>
    <w:rsid w:val="44E37B2F"/>
    <w:rsid w:val="4DBF1A35"/>
    <w:rsid w:val="51A042E3"/>
    <w:rsid w:val="523B1149"/>
    <w:rsid w:val="52561C10"/>
    <w:rsid w:val="54252BB3"/>
    <w:rsid w:val="55D26B6B"/>
    <w:rsid w:val="5939209D"/>
    <w:rsid w:val="60C52B6B"/>
    <w:rsid w:val="699E156D"/>
    <w:rsid w:val="77345528"/>
    <w:rsid w:val="7B5D6932"/>
    <w:rsid w:val="7D501568"/>
    <w:rsid w:val="7F987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36129DC5"/>
  <w15:docId w15:val="{1C87F276-B3FD-4E83-AF83-EFA1E3EA6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宋体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qFormat/>
    <w:rPr>
      <w:color w:val="900B09"/>
      <w:u w:val="single"/>
      <w:shd w:val="clear" w:color="auto" w:fill="auto"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宋体" w:hAnsi="Tahoma" w:cs="Tahoma"/>
      <w:sz w:val="16"/>
      <w:szCs w:val="16"/>
      <w:lang w:val="en-MY" w:eastAsia="zh-CN"/>
    </w:rPr>
  </w:style>
  <w:style w:type="paragraph" w:customStyle="1" w:styleId="TableContents">
    <w:name w:val="Table Contents"/>
    <w:basedOn w:val="Normal"/>
    <w:qFormat/>
    <w:pPr>
      <w:widowControl w:val="0"/>
      <w:suppressLineNumbers/>
      <w:suppressAutoHyphens/>
      <w:spacing w:after="0" w:line="240" w:lineRule="auto"/>
    </w:pPr>
    <w:rPr>
      <w:rFonts w:ascii="Times New Roman" w:eastAsia="Lucida Sans Unicode" w:hAnsi="Times New Roman"/>
      <w:kern w:val="1"/>
      <w:sz w:val="24"/>
      <w:szCs w:val="24"/>
      <w:lang w:val="en-US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="Calibri" w:eastAsia="宋体" w:hAnsi="Calibr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Calibri" w:eastAsia="宋体" w:hAnsi="Calibri" w:cs="Times New Roman"/>
      <w:lang w:val="en-MY" w:eastAsia="zh-CN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="Calibri" w:eastAsia="宋体" w:hAnsi="Calibri" w:cs="Times New Roman"/>
      <w:lang w:val="en-MY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4097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C4FE11B-EE27-4334-86C8-1B14923E47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win Leonardi</dc:creator>
  <cp:lastModifiedBy>Vic</cp:lastModifiedBy>
  <cp:revision>459</cp:revision>
  <cp:lastPrinted>2020-04-06T08:45:00Z</cp:lastPrinted>
  <dcterms:created xsi:type="dcterms:W3CDTF">2010-11-09T02:01:00Z</dcterms:created>
  <dcterms:modified xsi:type="dcterms:W3CDTF">2020-04-15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144</vt:lpwstr>
  </property>
</Properties>
</file>